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70E746A7" w14:textId="77777777" w:rsidR="00453C2F" w:rsidRPr="001071C6" w:rsidRDefault="00453C2F" w:rsidP="00453C2F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p w14:paraId="198E9859" w14:textId="77777777" w:rsidR="00D93AB3" w:rsidRDefault="00D93AB3" w:rsidP="00D93AB3"/>
    <w:p w14:paraId="595B122A" w14:textId="71C3EB97" w:rsidR="000F2440" w:rsidRPr="00C224E2" w:rsidRDefault="000F2440" w:rsidP="000F2440">
      <w:pPr>
        <w:jc w:val="both"/>
      </w:pPr>
      <w:r w:rsidRPr="00C224E2">
        <w:rPr>
          <w:b/>
        </w:rPr>
        <w:t xml:space="preserve">1 Introdução (os títulos das seções do </w:t>
      </w:r>
      <w:r w:rsidR="009D5D3F">
        <w:rPr>
          <w:b/>
        </w:rPr>
        <w:t xml:space="preserve">documento </w:t>
      </w:r>
      <w:r w:rsidRPr="00C224E2">
        <w:rPr>
          <w:b/>
        </w:rPr>
        <w:t xml:space="preserve">devem ser numerados, fonte Times New Roman, tamanho 12 e em negrito) </w:t>
      </w:r>
    </w:p>
    <w:p w14:paraId="15D4C1C2" w14:textId="77777777" w:rsidR="000F2440" w:rsidRPr="00C224E2" w:rsidRDefault="000F2440" w:rsidP="000F2440">
      <w:pPr>
        <w:jc w:val="both"/>
        <w:rPr>
          <w:b/>
        </w:rPr>
      </w:pPr>
    </w:p>
    <w:p w14:paraId="1E19E38E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recuo especial na primeira linha dos parágrafos de 1,25cm, espaçamento simples (entre linhas, palavras e caracteres)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1EF53194" w14:textId="77777777" w:rsidR="000F2440" w:rsidRPr="00C224E2" w:rsidRDefault="000F2440" w:rsidP="000F2440">
      <w:pPr>
        <w:contextualSpacing/>
      </w:pPr>
    </w:p>
    <w:p w14:paraId="3F7BCBFD" w14:textId="77777777" w:rsidR="000F2440" w:rsidRPr="00C224E2" w:rsidRDefault="000F2440" w:rsidP="000F2440">
      <w:pPr>
        <w:contextualSpacing/>
      </w:pPr>
    </w:p>
    <w:p w14:paraId="0B4D7EDB" w14:textId="77777777" w:rsidR="000F2440" w:rsidRPr="00C224E2" w:rsidRDefault="000F2440" w:rsidP="000F2440">
      <w:pPr>
        <w:ind w:firstLine="708"/>
        <w:contextualSpacing/>
      </w:pPr>
    </w:p>
    <w:p w14:paraId="37085826" w14:textId="0B670A33" w:rsidR="000F2440" w:rsidRPr="00C224E2" w:rsidRDefault="000F2440" w:rsidP="000F2440">
      <w:pPr>
        <w:ind w:firstLine="708"/>
        <w:contextualSpacing/>
        <w:jc w:val="both"/>
      </w:pPr>
      <w:r w:rsidRPr="00C224E2">
        <w:t xml:space="preserve">Para a parte textual do </w:t>
      </w:r>
      <w:r>
        <w:t>pôster</w:t>
      </w:r>
      <w:r w:rsidRPr="00C224E2">
        <w:t>, recomenda-se a seguinte estrutura</w:t>
      </w:r>
      <w:r>
        <w:t xml:space="preserve"> </w:t>
      </w:r>
      <w:bookmarkStart w:id="0" w:name="_Hlk136963511"/>
      <w:r>
        <w:t>(</w:t>
      </w:r>
      <w:r w:rsidRPr="000F2440">
        <w:rPr>
          <w:highlight w:val="yellow"/>
        </w:rPr>
        <w:t>tamanho: mínimo 2 e máximo 4 páginas</w:t>
      </w:r>
      <w:r>
        <w:t>)</w:t>
      </w:r>
      <w:r w:rsidRPr="00C224E2">
        <w:t xml:space="preserve">: </w:t>
      </w:r>
    </w:p>
    <w:bookmarkEnd w:id="0"/>
    <w:p w14:paraId="562A734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5967EC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698B8E42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29DD699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</w:p>
    <w:p w14:paraId="2E29C4F7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13760728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31FD51B0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</w:p>
    <w:p w14:paraId="5E33A3B4" w14:textId="77777777" w:rsidR="000F2440" w:rsidRDefault="000F2440" w:rsidP="000F2440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F6A10CB" w14:textId="77777777" w:rsidR="00B70A4F" w:rsidRDefault="00B70A4F" w:rsidP="00D93AB3"/>
    <w:p w14:paraId="327FF1C8" w14:textId="77777777" w:rsidR="00CF6305" w:rsidRPr="00CF6305" w:rsidRDefault="00CF6305" w:rsidP="00CF6305"/>
    <w:p w14:paraId="3ABDA78B" w14:textId="77777777" w:rsidR="00CF6305" w:rsidRPr="00CF6305" w:rsidRDefault="00CF6305" w:rsidP="00CF6305"/>
    <w:p w14:paraId="30C4DC48" w14:textId="77777777" w:rsidR="00CF6305" w:rsidRPr="00CF6305" w:rsidRDefault="00CF6305" w:rsidP="00CF6305"/>
    <w:p w14:paraId="359CAD7D" w14:textId="77777777" w:rsidR="00CF6305" w:rsidRPr="00CF6305" w:rsidRDefault="00CF6305" w:rsidP="00CF6305"/>
    <w:p w14:paraId="7A81B4E7" w14:textId="77777777" w:rsidR="00CF6305" w:rsidRPr="00CF6305" w:rsidRDefault="00CF6305" w:rsidP="00CF6305"/>
    <w:p w14:paraId="4BFC2074" w14:textId="77777777" w:rsidR="00CF6305" w:rsidRPr="00CF6305" w:rsidRDefault="00CF6305" w:rsidP="00CF6305"/>
    <w:p w14:paraId="20EF020D" w14:textId="77777777" w:rsidR="00CF6305" w:rsidRPr="00CF6305" w:rsidRDefault="00CF6305" w:rsidP="00CF6305"/>
    <w:p w14:paraId="6F4EFB18" w14:textId="77777777" w:rsidR="00CF6305" w:rsidRPr="00CF6305" w:rsidRDefault="00CF6305" w:rsidP="00CF6305"/>
    <w:p w14:paraId="5F812169" w14:textId="77777777" w:rsidR="00CF6305" w:rsidRPr="00CF6305" w:rsidRDefault="00CF6305" w:rsidP="00CF6305"/>
    <w:p w14:paraId="23B4BC3F" w14:textId="77777777" w:rsidR="00CF6305" w:rsidRPr="00CF6305" w:rsidRDefault="00CF6305" w:rsidP="00CF6305"/>
    <w:p w14:paraId="7A2E0F0E" w14:textId="77777777" w:rsidR="00CF6305" w:rsidRPr="00CF6305" w:rsidRDefault="00CF6305" w:rsidP="00CF6305"/>
    <w:p w14:paraId="4A286B6D" w14:textId="77777777" w:rsidR="00CF6305" w:rsidRPr="00CF6305" w:rsidRDefault="00CF6305" w:rsidP="00CF6305"/>
    <w:p w14:paraId="31B4361B" w14:textId="77777777" w:rsidR="00CF6305" w:rsidRPr="00CF6305" w:rsidRDefault="00CF6305" w:rsidP="00CF6305"/>
    <w:p w14:paraId="4FAE9CF3" w14:textId="77777777" w:rsidR="00CF6305" w:rsidRDefault="00CF6305" w:rsidP="00CF6305"/>
    <w:p w14:paraId="2950A0B4" w14:textId="1531D09E" w:rsidR="00CF6305" w:rsidRPr="00CF6305" w:rsidRDefault="00CF6305" w:rsidP="00CF6305">
      <w:pPr>
        <w:tabs>
          <w:tab w:val="left" w:pos="2130"/>
        </w:tabs>
      </w:pPr>
      <w:r>
        <w:tab/>
      </w:r>
    </w:p>
    <w:sectPr w:rsidR="00CF6305" w:rsidRPr="00CF6305" w:rsidSect="008F1768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2127E" w14:textId="77777777" w:rsidR="00C511BF" w:rsidRDefault="00C511BF">
      <w:r>
        <w:separator/>
      </w:r>
    </w:p>
  </w:endnote>
  <w:endnote w:type="continuationSeparator" w:id="0">
    <w:p w14:paraId="364AD683" w14:textId="77777777" w:rsidR="00C511BF" w:rsidRDefault="00C5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53A3EBE3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 w:rsidR="006340F4" w:rsidRPr="006340F4">
      <w:rPr>
        <w:b/>
        <w:sz w:val="20"/>
        <w:szCs w:val="20"/>
      </w:rPr>
      <w:t>Anais do XIV SINGEP-CIK-SPARK – UNINOVE – São Paulo – SP – Brasil – 21 a 23/10/202</w:t>
    </w:r>
    <w:bookmarkEnd w:id="1"/>
    <w:r w:rsidR="006340F4" w:rsidRPr="006340F4">
      <w:rPr>
        <w:b/>
        <w:sz w:val="20"/>
        <w:szCs w:val="20"/>
      </w:rPr>
      <w:t>6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2437D" w14:textId="77777777" w:rsidR="00C511BF" w:rsidRDefault="00C511BF">
      <w:r>
        <w:separator/>
      </w:r>
    </w:p>
  </w:footnote>
  <w:footnote w:type="continuationSeparator" w:id="0">
    <w:p w14:paraId="3894C18B" w14:textId="77777777" w:rsidR="00C511BF" w:rsidRDefault="00C51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6AC5F" w14:textId="3DEF9C8D" w:rsidR="00D36D85" w:rsidRDefault="006340F4" w:rsidP="00B40F45">
    <w:pPr>
      <w:jc w:val="center"/>
    </w:pPr>
    <w:r>
      <w:rPr>
        <w:noProof/>
      </w:rPr>
      <w:drawing>
        <wp:inline distT="0" distB="0" distL="0" distR="0" wp14:anchorId="2C55A02B" wp14:editId="50EC8BC6">
          <wp:extent cx="5760085" cy="975360"/>
          <wp:effectExtent l="0" t="0" r="0" b="0"/>
          <wp:docPr id="1520233788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0233788" name="Imagem 15202337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921D9C" w14:textId="77777777" w:rsidR="00A93752" w:rsidRPr="00A93752" w:rsidRDefault="00A93752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A91C05"/>
    <w:multiLevelType w:val="multilevel"/>
    <w:tmpl w:val="6616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252128321">
    <w:abstractNumId w:val="2"/>
  </w:num>
  <w:num w:numId="2" w16cid:durableId="540553569">
    <w:abstractNumId w:val="4"/>
  </w:num>
  <w:num w:numId="3" w16cid:durableId="1193766919">
    <w:abstractNumId w:val="1"/>
  </w:num>
  <w:num w:numId="4" w16cid:durableId="483206818">
    <w:abstractNumId w:val="0"/>
  </w:num>
  <w:num w:numId="5" w16cid:durableId="1452479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tDAzsbSwNDYwNTZS0lEKTi0uzszPAykwrwUAW91snSwAAAA="/>
  </w:docVars>
  <w:rsids>
    <w:rsidRoot w:val="00D36D85"/>
    <w:rsid w:val="000633A2"/>
    <w:rsid w:val="00066F75"/>
    <w:rsid w:val="000F2440"/>
    <w:rsid w:val="00143FC1"/>
    <w:rsid w:val="00166481"/>
    <w:rsid w:val="001834F1"/>
    <w:rsid w:val="001A13D1"/>
    <w:rsid w:val="001C1B8D"/>
    <w:rsid w:val="00244223"/>
    <w:rsid w:val="00271675"/>
    <w:rsid w:val="00277A43"/>
    <w:rsid w:val="002C0260"/>
    <w:rsid w:val="002C53E5"/>
    <w:rsid w:val="002F3CF7"/>
    <w:rsid w:val="00377AD5"/>
    <w:rsid w:val="00386957"/>
    <w:rsid w:val="003E7049"/>
    <w:rsid w:val="00453C2F"/>
    <w:rsid w:val="00464B86"/>
    <w:rsid w:val="004A26CE"/>
    <w:rsid w:val="004B507A"/>
    <w:rsid w:val="00507072"/>
    <w:rsid w:val="00532321"/>
    <w:rsid w:val="005516BE"/>
    <w:rsid w:val="005A182A"/>
    <w:rsid w:val="005B661A"/>
    <w:rsid w:val="006340F4"/>
    <w:rsid w:val="00641238"/>
    <w:rsid w:val="006570CA"/>
    <w:rsid w:val="0067342E"/>
    <w:rsid w:val="00674490"/>
    <w:rsid w:val="006D4178"/>
    <w:rsid w:val="00751B7D"/>
    <w:rsid w:val="007B1791"/>
    <w:rsid w:val="00816C4F"/>
    <w:rsid w:val="00822DE4"/>
    <w:rsid w:val="00842D1D"/>
    <w:rsid w:val="00865458"/>
    <w:rsid w:val="00882705"/>
    <w:rsid w:val="00893104"/>
    <w:rsid w:val="008A2AD0"/>
    <w:rsid w:val="008D24E0"/>
    <w:rsid w:val="008F1768"/>
    <w:rsid w:val="009037FA"/>
    <w:rsid w:val="00926A64"/>
    <w:rsid w:val="00931432"/>
    <w:rsid w:val="00932FBE"/>
    <w:rsid w:val="00936BBD"/>
    <w:rsid w:val="009A7166"/>
    <w:rsid w:val="009B3E05"/>
    <w:rsid w:val="009D5D3F"/>
    <w:rsid w:val="00A01C9F"/>
    <w:rsid w:val="00A93752"/>
    <w:rsid w:val="00A938BD"/>
    <w:rsid w:val="00B40F45"/>
    <w:rsid w:val="00B5091E"/>
    <w:rsid w:val="00B70A4F"/>
    <w:rsid w:val="00BD4F0C"/>
    <w:rsid w:val="00C249EF"/>
    <w:rsid w:val="00C511BF"/>
    <w:rsid w:val="00C90E15"/>
    <w:rsid w:val="00C9653E"/>
    <w:rsid w:val="00CB709E"/>
    <w:rsid w:val="00CC2D9D"/>
    <w:rsid w:val="00CF6305"/>
    <w:rsid w:val="00D26C3A"/>
    <w:rsid w:val="00D36D85"/>
    <w:rsid w:val="00D456AC"/>
    <w:rsid w:val="00D86F50"/>
    <w:rsid w:val="00D93AB3"/>
    <w:rsid w:val="00E17A64"/>
    <w:rsid w:val="00E50E78"/>
    <w:rsid w:val="00F15F37"/>
    <w:rsid w:val="00F445E0"/>
    <w:rsid w:val="00F6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1034</Characters>
  <Application>Microsoft Office Word</Application>
  <DocSecurity>0</DocSecurity>
  <Lines>43</Lines>
  <Paragraphs>11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description/>
  <cp:lastModifiedBy/>
  <cp:revision>1</cp:revision>
  <dcterms:created xsi:type="dcterms:W3CDTF">2025-03-26T14:30:00Z</dcterms:created>
  <dcterms:modified xsi:type="dcterms:W3CDTF">2026-03-20T21:56:00Z</dcterms:modified>
</cp:coreProperties>
</file>